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5D1" w:rsidRDefault="002565D1" w:rsidP="002B61B5">
      <w:r>
        <w:t>The code begins here (adjust according to our variables)</w:t>
      </w:r>
    </w:p>
    <w:p w:rsidR="002B61B5" w:rsidRDefault="002B61B5" w:rsidP="002B61B5">
      <w:r>
        <w:t xml:space="preserve">use </w:t>
      </w:r>
      <w:r w:rsidR="00080797">
        <w:t>PanelData</w:t>
      </w:r>
      <w:r>
        <w:t>.dta</w:t>
      </w:r>
    </w:p>
    <w:p w:rsidR="002B61B5" w:rsidRDefault="002B61B5" w:rsidP="002B61B5">
      <w:r>
        <w:t>format Date %tq</w:t>
      </w:r>
    </w:p>
    <w:p w:rsidR="002B61B5" w:rsidRDefault="002B61B5" w:rsidP="002B61B5">
      <w:r>
        <w:t xml:space="preserve">qui:{           </w:t>
      </w:r>
    </w:p>
    <w:p w:rsidR="002B61B5" w:rsidRDefault="002B61B5" w:rsidP="002B61B5">
      <w:r w:rsidRPr="00FA76C0">
        <w:rPr>
          <w:highlight w:val="yellow"/>
        </w:rPr>
        <w:t>xtset ID Date</w:t>
      </w:r>
    </w:p>
    <w:p w:rsidR="002B61B5" w:rsidRDefault="002B61B5" w:rsidP="002B61B5">
      <w:r>
        <w:t>tabulate Country, generate(Country)</w:t>
      </w:r>
    </w:p>
    <w:p w:rsidR="002B61B5" w:rsidRDefault="002B61B5" w:rsidP="002B61B5">
      <w:r>
        <w:t>tabulate Continent, generate(Continent)</w:t>
      </w:r>
    </w:p>
    <w:p w:rsidR="002B61B5" w:rsidRDefault="002B61B5" w:rsidP="002B61B5">
      <w:r>
        <w:t>tabulate Incomegroup, generate(Incomegroup)</w:t>
      </w:r>
    </w:p>
    <w:p w:rsidR="002B61B5" w:rsidRDefault="002B61B5" w:rsidP="002B61B5">
      <w:r>
        <w:t>tabulate DevelopmetLevel, generate(DevelopmetLevel)</w:t>
      </w:r>
    </w:p>
    <w:p w:rsidR="002B61B5" w:rsidRDefault="002B61B5" w:rsidP="002B61B5">
      <w:r>
        <w:t>tabulate Date, generate(Date)</w:t>
      </w:r>
    </w:p>
    <w:p w:rsidR="002B61B5" w:rsidRDefault="002B61B5" w:rsidP="002B61B5">
      <w:r>
        <w:t>tabulate Year, generate(Year)</w:t>
      </w:r>
    </w:p>
    <w:p w:rsidR="002B61B5" w:rsidRDefault="002B61B5" w:rsidP="002B61B5">
      <w:r>
        <w:t>tabulate ID, generate(ID)</w:t>
      </w:r>
    </w:p>
    <w:p w:rsidR="002B61B5" w:rsidRDefault="002B61B5" w:rsidP="002B61B5">
      <w:r>
        <w:t>tabulate PandemicWave, generate(PandemicWave)</w:t>
      </w:r>
    </w:p>
    <w:p w:rsidR="002B61B5" w:rsidRDefault="002B61B5" w:rsidP="002B61B5">
      <w:r>
        <w:t>}</w:t>
      </w:r>
    </w:p>
    <w:p w:rsidR="002B61B5" w:rsidRDefault="002B61B5" w:rsidP="00257771"/>
    <w:p w:rsidR="002B61B5" w:rsidRPr="00AE1BD7" w:rsidRDefault="002B61B5" w:rsidP="00936BB8">
      <w:pPr>
        <w:jc w:val="both"/>
        <w:rPr>
          <w:b/>
        </w:rPr>
      </w:pPr>
      <w:r w:rsidRPr="002B61B5">
        <w:rPr>
          <w:b/>
          <w:highlight w:val="yellow"/>
        </w:rPr>
        <w:t>Second</w:t>
      </w:r>
      <w:r w:rsidR="00AE1BD7">
        <w:rPr>
          <w:b/>
        </w:rPr>
        <w:t xml:space="preserve">: exogenous condition </w:t>
      </w:r>
      <w:r w:rsidR="002565D1">
        <w:rPr>
          <w:b/>
        </w:rPr>
        <w:t>(independence of the error terms)</w:t>
      </w:r>
      <w:r w:rsidR="00AE1BD7">
        <w:rPr>
          <w:b/>
        </w:rPr>
        <w:t xml:space="preserve"> a is the p-value of the explanatory variables. a1 the R</w:t>
      </w:r>
      <w:r w:rsidR="00AE1BD7">
        <w:rPr>
          <w:b/>
          <w:vertAlign w:val="superscript"/>
        </w:rPr>
        <w:t>2</w:t>
      </w:r>
      <w:r w:rsidR="00AE1BD7">
        <w:rPr>
          <w:b/>
        </w:rPr>
        <w:t xml:space="preserve"> threshold. a2 is the maximum correlation between the error term and the exogenous variables.</w:t>
      </w:r>
      <w:r w:rsidR="00F039B8">
        <w:rPr>
          <w:b/>
        </w:rPr>
        <w:t xml:space="preserve"> </w:t>
      </w:r>
      <w:r w:rsidR="00936BB8">
        <w:rPr>
          <w:b/>
        </w:rPr>
        <w:t>iter refers to the number of iterations (models).</w:t>
      </w:r>
    </w:p>
    <w:p w:rsidR="00257771" w:rsidRDefault="00257771" w:rsidP="00257771">
      <w:r>
        <w:t>local a=0.1</w:t>
      </w:r>
    </w:p>
    <w:p w:rsidR="00257771" w:rsidRDefault="00257771" w:rsidP="00257771">
      <w:r>
        <w:t>local a1=</w:t>
      </w:r>
      <w:r w:rsidRPr="006F0F8D">
        <w:rPr>
          <w:color w:val="FF0000"/>
        </w:rPr>
        <w:t>0.</w:t>
      </w:r>
      <w:r w:rsidR="00D60AA8">
        <w:rPr>
          <w:color w:val="FF0000"/>
        </w:rPr>
        <w:t>8</w:t>
      </w:r>
    </w:p>
    <w:p w:rsidR="00257771" w:rsidRDefault="00257771" w:rsidP="00257771">
      <w:r>
        <w:t>local a2=0.1</w:t>
      </w:r>
    </w:p>
    <w:p w:rsidR="00257771" w:rsidRDefault="00257771" w:rsidP="00257771">
      <w:r>
        <w:t>local d=3</w:t>
      </w:r>
    </w:p>
    <w:p w:rsidR="00257771" w:rsidRDefault="00257771" w:rsidP="00257771">
      <w:r>
        <w:t>local iter=0</w:t>
      </w:r>
    </w:p>
    <w:p w:rsidR="00257771" w:rsidRDefault="00257771" w:rsidP="00257771">
      <w:r>
        <w:t>putexcel set Second_Const_NOD</w:t>
      </w:r>
      <w:r w:rsidR="00D14572">
        <w:t>1</w:t>
      </w:r>
    </w:p>
    <w:p w:rsidR="00257771" w:rsidRDefault="00257771" w:rsidP="00257771">
      <w:r>
        <w:t xml:space="preserve">tuples </w:t>
      </w:r>
      <w:r w:rsidRPr="00AA2633">
        <w:t>Transmission</w:t>
      </w:r>
      <w:r>
        <w:t xml:space="preserve"> </w:t>
      </w:r>
      <w:r w:rsidRPr="00AA2633">
        <w:t>RecoveryRate</w:t>
      </w:r>
      <w:r>
        <w:t xml:space="preserve"> </w:t>
      </w:r>
      <w:r w:rsidRPr="00AA2633">
        <w:t>MortalityRate</w:t>
      </w:r>
      <w:r>
        <w:t xml:space="preserve"> </w:t>
      </w:r>
      <w:r w:rsidRPr="00AA2633">
        <w:t>PandemicNumber</w:t>
      </w:r>
      <w:r>
        <w:t xml:space="preserve"> </w:t>
      </w:r>
      <w:r w:rsidRPr="00AA2633">
        <w:t>PandemicGrowth</w:t>
      </w:r>
      <w:r>
        <w:t xml:space="preserve"> </w:t>
      </w:r>
      <w:r w:rsidRPr="00AA2633">
        <w:t>M3</w:t>
      </w:r>
      <w:r>
        <w:t xml:space="preserve"> </w:t>
      </w:r>
      <w:r w:rsidRPr="00AA2633">
        <w:t>MobilityRate</w:t>
      </w:r>
      <w:r>
        <w:t xml:space="preserve"> </w:t>
      </w:r>
      <w:r w:rsidRPr="00AA2633">
        <w:t>EmploymentRate</w:t>
      </w:r>
      <w:r>
        <w:t xml:space="preserve"> </w:t>
      </w:r>
      <w:r w:rsidRPr="00AA2633">
        <w:t>LongInterestRate</w:t>
      </w:r>
      <w:r>
        <w:t xml:space="preserve"> </w:t>
      </w:r>
      <w:r w:rsidRPr="00AA2633">
        <w:t>ShortInterestRate</w:t>
      </w:r>
      <w:r>
        <w:t xml:space="preserve"> </w:t>
      </w:r>
      <w:r w:rsidRPr="00AA2633">
        <w:t>SharePrices</w:t>
      </w:r>
      <w:r>
        <w:t xml:space="preserve"> </w:t>
      </w:r>
      <w:r w:rsidRPr="00AA2633">
        <w:t>HousePrices</w:t>
      </w:r>
      <w:r>
        <w:t xml:space="preserve"> </w:t>
      </w:r>
      <w:r w:rsidRPr="00AA2633">
        <w:t>ProductionPrices</w:t>
      </w:r>
      <w:r>
        <w:t xml:space="preserve"> </w:t>
      </w:r>
      <w:r w:rsidRPr="00AA2633">
        <w:t>Inflation</w:t>
      </w:r>
      <w:r>
        <w:t xml:space="preserve"> </w:t>
      </w:r>
      <w:r w:rsidRPr="00AA2633">
        <w:t>PrivateSpending</w:t>
      </w:r>
      <w:r>
        <w:t xml:space="preserve"> </w:t>
      </w:r>
      <w:r w:rsidRPr="00AA2633">
        <w:t>GovernmentSpending</w:t>
      </w:r>
      <w:r>
        <w:t xml:space="preserve"> </w:t>
      </w:r>
      <w:r w:rsidRPr="00AA2633">
        <w:t>GDP</w:t>
      </w:r>
      <w:r>
        <w:t xml:space="preserve"> </w:t>
      </w:r>
      <w:r w:rsidRPr="00AA2633">
        <w:t>Exports</w:t>
      </w:r>
      <w:r>
        <w:t xml:space="preserve"> </w:t>
      </w:r>
      <w:r w:rsidRPr="00AA2633">
        <w:t>Imports</w:t>
      </w:r>
      <w:r>
        <w:t xml:space="preserve"> </w:t>
      </w:r>
      <w:r w:rsidRPr="00AA2633">
        <w:t>Termsoftrade</w:t>
      </w:r>
      <w:r>
        <w:t xml:space="preserve"> </w:t>
      </w:r>
      <w:r w:rsidRPr="00AA2633">
        <w:t>FDI</w:t>
      </w:r>
      <w:r>
        <w:t xml:space="preserve"> </w:t>
      </w:r>
      <w:r w:rsidRPr="00AA2633">
        <w:t>HealthExpenditure</w:t>
      </w:r>
      <w:r>
        <w:t xml:space="preserve"> </w:t>
      </w:r>
      <w:r w:rsidRPr="00AA2633">
        <w:t>GoldPriceoz</w:t>
      </w:r>
      <w:r>
        <w:t xml:space="preserve"> </w:t>
      </w:r>
      <w:r w:rsidRPr="00AA2633">
        <w:t>LifeExpectancy</w:t>
      </w:r>
      <w:r>
        <w:t xml:space="preserve"> </w:t>
      </w:r>
      <w:r w:rsidRPr="00AA2633">
        <w:t>OilBrent</w:t>
      </w:r>
      <w:r w:rsidR="00D14572">
        <w:t>, min(1) max(7</w:t>
      </w:r>
      <w:r>
        <w:t>)</w:t>
      </w:r>
    </w:p>
    <w:p w:rsidR="00257771" w:rsidRDefault="00257771" w:rsidP="00257771">
      <w:r>
        <w:t>quietly forval i=1/`ntuples' {</w:t>
      </w:r>
    </w:p>
    <w:p w:rsidR="00257771" w:rsidRDefault="00074E64" w:rsidP="00257771">
      <w:r>
        <w:t xml:space="preserve"> </w:t>
      </w:r>
      <w:r w:rsidR="00257771">
        <w:t>local iter=`iter' + 1</w:t>
      </w:r>
    </w:p>
    <w:p w:rsidR="00257771" w:rsidRDefault="00E507A5" w:rsidP="00257771">
      <w:r>
        <w:t xml:space="preserve"> </w:t>
      </w:r>
      <w:r w:rsidR="00257771">
        <w:t>local gg=0</w:t>
      </w:r>
    </w:p>
    <w:p w:rsidR="00257771" w:rsidRDefault="00E507A5" w:rsidP="00257771">
      <w:r>
        <w:t xml:space="preserve"> </w:t>
      </w:r>
      <w:r w:rsidR="00257771">
        <w:t xml:space="preserve">regress </w:t>
      </w:r>
      <w:r w:rsidR="00257771" w:rsidRPr="006D5AD8">
        <w:t xml:space="preserve">ConstructionIndustry </w:t>
      </w:r>
      <w:r w:rsidR="00257771">
        <w:t>`tuple`i''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e(r2)&gt;`a1' {</w:t>
      </w:r>
    </w:p>
    <w:p w:rsidR="00257771" w:rsidRDefault="00E507A5" w:rsidP="00257771">
      <w:r>
        <w:lastRenderedPageBreak/>
        <w:t xml:space="preserve"> </w:t>
      </w:r>
      <w:r w:rsidR="00257771">
        <w:t>matrix result=r(table)</w:t>
      </w:r>
    </w:p>
    <w:p w:rsidR="00257771" w:rsidRDefault="00E507A5" w:rsidP="00257771">
      <w:r>
        <w:t xml:space="preserve"> </w:t>
      </w:r>
      <w:r w:rsidR="00257771">
        <w:t>local dim (`=colsof(result)')</w:t>
      </w:r>
    </w:p>
    <w:p w:rsidR="00257771" w:rsidRDefault="00E507A5" w:rsidP="00257771">
      <w:r>
        <w:t xml:space="preserve"> </w:t>
      </w:r>
      <w:r w:rsidR="00257771">
        <w:t>local dimension=`dim'</w:t>
      </w:r>
    </w:p>
    <w:p w:rsidR="00257771" w:rsidRDefault="00E507A5" w:rsidP="00257771">
      <w:r>
        <w:t xml:space="preserve"> </w:t>
      </w:r>
      <w:r w:rsidR="00257771">
        <w:t>quietly forval j=1/`dimension' {</w:t>
      </w:r>
    </w:p>
    <w:p w:rsidR="00257771" w:rsidRDefault="00E507A5" w:rsidP="00257771">
      <w:r>
        <w:t xml:space="preserve"> </w:t>
      </w:r>
      <w:r w:rsidR="00257771">
        <w:t>local h=result[4,`j']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 xml:space="preserve">`h'&lt;=`a' { </w:t>
      </w:r>
    </w:p>
    <w:p w:rsidR="00257771" w:rsidRDefault="00E507A5" w:rsidP="00257771">
      <w:r>
        <w:t xml:space="preserve"> </w:t>
      </w:r>
      <w:r w:rsidR="00257771">
        <w:t>local gg=`gg'+1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gg'==`dimension' {</w:t>
      </w:r>
    </w:p>
    <w:p w:rsidR="00257771" w:rsidRDefault="00E507A5" w:rsidP="00257771">
      <w:r>
        <w:t xml:space="preserve"> </w:t>
      </w:r>
      <w:r w:rsidR="00257771">
        <w:t>predict residuals, residuals</w:t>
      </w:r>
    </w:p>
    <w:p w:rsidR="00257771" w:rsidRDefault="00E507A5" w:rsidP="00257771">
      <w:r>
        <w:t xml:space="preserve"> </w:t>
      </w:r>
      <w:r w:rsidR="00257771">
        <w:t>local f=1</w:t>
      </w:r>
    </w:p>
    <w:p w:rsidR="00257771" w:rsidRDefault="00257771" w:rsidP="00257771">
      <w:r>
        <w:t xml:space="preserve">foreach var in </w:t>
      </w:r>
      <w:bookmarkStart w:id="0" w:name="OLE_LINK1"/>
      <w:r w:rsidRPr="00AA2633">
        <w:t>Transmission RecoveryRate MortalityRate PandemicNumber PandemicGrowth M3 MobilityRate EmploymentRate LongInterestRate ShortInterestRate SharePrices HousePrices ProductionPrices Inflation PrivateSpending GovernmentSpending GDP Exports Imports Termsoftrade FD</w:t>
      </w:r>
      <w:r>
        <w:t xml:space="preserve">I HealthExpenditure GoldPriceoz </w:t>
      </w:r>
      <w:r w:rsidRPr="00AA2633">
        <w:t>LifeExpectancy OilBrent</w:t>
      </w:r>
      <w:bookmarkEnd w:id="0"/>
      <w:r w:rsidRPr="00B72681">
        <w:t xml:space="preserve"> </w:t>
      </w:r>
      <w:r>
        <w:t>{</w:t>
      </w:r>
    </w:p>
    <w:p w:rsidR="00257771" w:rsidRDefault="00257771" w:rsidP="00257771">
      <w:r>
        <w:t>quietly {</w:t>
      </w:r>
    </w:p>
    <w:p w:rsidR="00257771" w:rsidRDefault="00A3525A" w:rsidP="00257771">
      <w:r>
        <w:t xml:space="preserve">corr(residuals </w:t>
      </w:r>
      <w:r w:rsidR="00257771">
        <w:t>`var')</w:t>
      </w:r>
    </w:p>
    <w:p w:rsidR="00257771" w:rsidRDefault="00DF0A67" w:rsidP="00257771">
      <w:r>
        <w:t>i</w:t>
      </w:r>
      <w:r w:rsidR="00074E64">
        <w:t xml:space="preserve">f </w:t>
      </w:r>
      <w:r w:rsidR="00257771">
        <w:t>abs(r(rho))&lt;=`a2' {</w:t>
      </w:r>
    </w:p>
    <w:p w:rsidR="00257771" w:rsidRDefault="00DF0A67" w:rsidP="00257771">
      <w:r>
        <w:t>i</w:t>
      </w:r>
      <w:r w:rsidR="00074E64">
        <w:t xml:space="preserve">f </w:t>
      </w:r>
      <w:r w:rsidR="00257771">
        <w:t>`f'==1 {</w:t>
      </w:r>
    </w:p>
    <w:p w:rsidR="00257771" w:rsidRDefault="00074E64" w:rsidP="00257771">
      <w:r>
        <w:t xml:space="preserve">putexcel </w:t>
      </w:r>
      <w:r w:rsidR="00257771">
        <w:t>A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2 {</w:t>
      </w:r>
    </w:p>
    <w:p w:rsidR="00257771" w:rsidRDefault="00074E64" w:rsidP="00257771">
      <w:r>
        <w:t xml:space="preserve">putexcel </w:t>
      </w:r>
      <w:r w:rsidR="00257771">
        <w:t>B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3 {</w:t>
      </w:r>
    </w:p>
    <w:p w:rsidR="00257771" w:rsidRDefault="00074E64" w:rsidP="00257771">
      <w:r>
        <w:t xml:space="preserve">putexcel </w:t>
      </w:r>
      <w:r w:rsidR="00257771">
        <w:t>C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4 {</w:t>
      </w:r>
    </w:p>
    <w:p w:rsidR="00257771" w:rsidRDefault="00074E64" w:rsidP="00257771">
      <w:r>
        <w:t xml:space="preserve">putexcel </w:t>
      </w:r>
      <w:r w:rsidR="00257771">
        <w:t>D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5 {</w:t>
      </w:r>
    </w:p>
    <w:p w:rsidR="00257771" w:rsidRPr="006E2F4C" w:rsidRDefault="00074E64" w:rsidP="00257771">
      <w:r>
        <w:lastRenderedPageBreak/>
        <w:t xml:space="preserve">putexcel </w:t>
      </w:r>
      <w:r w:rsidR="00257771" w:rsidRPr="006E2F4C">
        <w:t>E`d'=(1)</w:t>
      </w:r>
    </w:p>
    <w:p w:rsidR="00257771" w:rsidRPr="006E2F4C" w:rsidRDefault="00E507A5" w:rsidP="00257771">
      <w:r w:rsidRPr="006E2F4C">
        <w:t xml:space="preserve"> </w:t>
      </w:r>
      <w:r w:rsidR="00074E64" w:rsidRPr="006E2F4C">
        <w:t>}</w:t>
      </w:r>
    </w:p>
    <w:p w:rsidR="00257771" w:rsidRPr="006E2F4C" w:rsidRDefault="00E507A5" w:rsidP="00257771">
      <w:r w:rsidRPr="006E2F4C">
        <w:t xml:space="preserve"> </w:t>
      </w:r>
      <w:r w:rsidR="00DF0A67">
        <w:t>i</w:t>
      </w:r>
      <w:r w:rsidR="00074E64" w:rsidRPr="006E2F4C">
        <w:t xml:space="preserve">f </w:t>
      </w:r>
      <w:r w:rsidR="00257771" w:rsidRPr="006E2F4C">
        <w:t>`f'==6 {</w:t>
      </w:r>
    </w:p>
    <w:p w:rsidR="00257771" w:rsidRDefault="00074E64" w:rsidP="00257771">
      <w:r w:rsidRPr="006E2F4C">
        <w:t xml:space="preserve">putexcel </w:t>
      </w:r>
      <w:r w:rsidR="00257771">
        <w:t>F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7 {</w:t>
      </w:r>
    </w:p>
    <w:p w:rsidR="00257771" w:rsidRDefault="00074E64" w:rsidP="00257771">
      <w:r>
        <w:t xml:space="preserve">putexcel </w:t>
      </w:r>
      <w:r w:rsidR="00257771">
        <w:t>G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8 {</w:t>
      </w:r>
    </w:p>
    <w:p w:rsidR="00257771" w:rsidRDefault="00074E64" w:rsidP="00257771">
      <w:r>
        <w:t xml:space="preserve">putexcel </w:t>
      </w:r>
      <w:r w:rsidR="00257771">
        <w:t>H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9 {</w:t>
      </w:r>
    </w:p>
    <w:p w:rsidR="00257771" w:rsidRDefault="00074E64" w:rsidP="00257771">
      <w:r>
        <w:t xml:space="preserve">putexcel </w:t>
      </w:r>
      <w:r w:rsidR="00257771">
        <w:t>I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10 {</w:t>
      </w:r>
    </w:p>
    <w:p w:rsidR="00257771" w:rsidRDefault="00074E64" w:rsidP="00257771">
      <w:r>
        <w:t xml:space="preserve">putexcel </w:t>
      </w:r>
      <w:r w:rsidR="00257771">
        <w:t>J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11 {</w:t>
      </w:r>
    </w:p>
    <w:p w:rsidR="00257771" w:rsidRDefault="00074E64" w:rsidP="00257771">
      <w:r>
        <w:t xml:space="preserve">putexcel </w:t>
      </w:r>
      <w:r w:rsidR="00257771">
        <w:t>K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12 {</w:t>
      </w:r>
    </w:p>
    <w:p w:rsidR="00257771" w:rsidRDefault="00074E64" w:rsidP="00257771">
      <w:r>
        <w:t xml:space="preserve">putexcel </w:t>
      </w:r>
      <w:r w:rsidR="00257771">
        <w:t>L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13 {</w:t>
      </w:r>
    </w:p>
    <w:p w:rsidR="00257771" w:rsidRDefault="00074E64" w:rsidP="00257771">
      <w:r>
        <w:t xml:space="preserve">putexcel </w:t>
      </w:r>
      <w:r w:rsidR="00257771">
        <w:t>M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14 {</w:t>
      </w:r>
    </w:p>
    <w:p w:rsidR="00257771" w:rsidRDefault="00074E64" w:rsidP="00257771">
      <w:r>
        <w:t xml:space="preserve">putexcel </w:t>
      </w:r>
      <w:r w:rsidR="00257771">
        <w:t>N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15 {</w:t>
      </w:r>
    </w:p>
    <w:p w:rsidR="00257771" w:rsidRPr="006E2F4C" w:rsidRDefault="00074E64" w:rsidP="00257771">
      <w:r>
        <w:t xml:space="preserve">putexcel </w:t>
      </w:r>
      <w:r w:rsidR="00257771" w:rsidRPr="006E2F4C">
        <w:t>O`d'=(1)</w:t>
      </w:r>
    </w:p>
    <w:p w:rsidR="00257771" w:rsidRPr="006E2F4C" w:rsidRDefault="00E507A5" w:rsidP="00257771">
      <w:r w:rsidRPr="006E2F4C">
        <w:lastRenderedPageBreak/>
        <w:t xml:space="preserve"> </w:t>
      </w:r>
      <w:r w:rsidR="00074E64" w:rsidRPr="006E2F4C">
        <w:t>}</w:t>
      </w:r>
    </w:p>
    <w:p w:rsidR="00257771" w:rsidRPr="006E2F4C" w:rsidRDefault="00E507A5" w:rsidP="00257771">
      <w:r w:rsidRPr="006E2F4C">
        <w:t xml:space="preserve"> </w:t>
      </w:r>
      <w:r w:rsidR="00DF0A67">
        <w:t>i</w:t>
      </w:r>
      <w:r w:rsidR="00074E64" w:rsidRPr="006E2F4C">
        <w:t xml:space="preserve">f </w:t>
      </w:r>
      <w:r w:rsidR="00257771" w:rsidRPr="006E2F4C">
        <w:t>`f'==16 {</w:t>
      </w:r>
    </w:p>
    <w:p w:rsidR="00257771" w:rsidRDefault="00074E64" w:rsidP="00257771">
      <w:r w:rsidRPr="006E2F4C">
        <w:t xml:space="preserve">putexcel </w:t>
      </w:r>
      <w:r w:rsidR="00257771">
        <w:t>P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17 {</w:t>
      </w:r>
    </w:p>
    <w:p w:rsidR="00257771" w:rsidRDefault="00074E64" w:rsidP="00257771">
      <w:r>
        <w:t xml:space="preserve">putexcel </w:t>
      </w:r>
      <w:r w:rsidR="00257771">
        <w:t>Q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18 {</w:t>
      </w:r>
    </w:p>
    <w:p w:rsidR="00257771" w:rsidRDefault="00074E64" w:rsidP="00257771">
      <w:r>
        <w:t xml:space="preserve">putexcel </w:t>
      </w:r>
      <w:r w:rsidR="00257771">
        <w:t>R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19 {</w:t>
      </w:r>
    </w:p>
    <w:p w:rsidR="00257771" w:rsidRDefault="00074E64" w:rsidP="00257771">
      <w:r>
        <w:t xml:space="preserve">putexcel </w:t>
      </w:r>
      <w:r w:rsidR="00257771">
        <w:t>S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20 {</w:t>
      </w:r>
    </w:p>
    <w:p w:rsidR="00257771" w:rsidRDefault="00074E64" w:rsidP="00257771">
      <w:r>
        <w:t xml:space="preserve">putexcel </w:t>
      </w:r>
      <w:r w:rsidR="00257771">
        <w:t>T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21 {</w:t>
      </w:r>
    </w:p>
    <w:p w:rsidR="00257771" w:rsidRPr="006E2F4C" w:rsidRDefault="00074E64" w:rsidP="00257771">
      <w:r>
        <w:t xml:space="preserve">putexcel </w:t>
      </w:r>
      <w:r w:rsidR="00257771" w:rsidRPr="006E2F4C">
        <w:t>U`d'=(1)</w:t>
      </w:r>
    </w:p>
    <w:p w:rsidR="00257771" w:rsidRPr="006E2F4C" w:rsidRDefault="00E507A5" w:rsidP="00257771">
      <w:r w:rsidRPr="006E2F4C">
        <w:t xml:space="preserve"> </w:t>
      </w:r>
      <w:r w:rsidR="00074E64" w:rsidRPr="006E2F4C">
        <w:t>}</w:t>
      </w:r>
    </w:p>
    <w:p w:rsidR="00257771" w:rsidRPr="006E2F4C" w:rsidRDefault="00E507A5" w:rsidP="00257771">
      <w:r w:rsidRPr="006E2F4C">
        <w:t xml:space="preserve"> </w:t>
      </w:r>
      <w:r w:rsidR="00DF0A67">
        <w:t>i</w:t>
      </w:r>
      <w:r w:rsidR="00074E64" w:rsidRPr="006E2F4C">
        <w:t xml:space="preserve">f </w:t>
      </w:r>
      <w:r w:rsidR="00257771" w:rsidRPr="006E2F4C">
        <w:t>`f'==22 {</w:t>
      </w:r>
    </w:p>
    <w:p w:rsidR="00257771" w:rsidRPr="006E2F4C" w:rsidRDefault="00074E64" w:rsidP="00257771">
      <w:r w:rsidRPr="006E2F4C">
        <w:t xml:space="preserve">putexcel </w:t>
      </w:r>
      <w:r w:rsidR="00257771" w:rsidRPr="006E2F4C">
        <w:t>V`d'=(1)</w:t>
      </w:r>
    </w:p>
    <w:p w:rsidR="00257771" w:rsidRPr="006E2F4C" w:rsidRDefault="00E507A5" w:rsidP="00257771">
      <w:r w:rsidRPr="006E2F4C">
        <w:t xml:space="preserve"> </w:t>
      </w:r>
      <w:r w:rsidR="00074E64" w:rsidRPr="006E2F4C">
        <w:t>}</w:t>
      </w:r>
    </w:p>
    <w:p w:rsidR="00257771" w:rsidRPr="006E2F4C" w:rsidRDefault="00E507A5" w:rsidP="00257771">
      <w:r w:rsidRPr="006E2F4C">
        <w:t xml:space="preserve"> </w:t>
      </w:r>
      <w:r w:rsidR="00DF0A67">
        <w:t>i</w:t>
      </w:r>
      <w:r w:rsidR="00074E64" w:rsidRPr="006E2F4C">
        <w:t xml:space="preserve">f </w:t>
      </w:r>
      <w:r w:rsidR="00257771" w:rsidRPr="006E2F4C">
        <w:t>`f'==23 {</w:t>
      </w:r>
    </w:p>
    <w:p w:rsidR="00257771" w:rsidRDefault="00074E64" w:rsidP="00257771">
      <w:r w:rsidRPr="006E2F4C">
        <w:t xml:space="preserve">putexcel </w:t>
      </w:r>
      <w:r w:rsidR="00257771">
        <w:t>W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DF0A67" w:rsidP="00257771">
      <w:r>
        <w:t>i</w:t>
      </w:r>
      <w:r w:rsidR="00074E64">
        <w:t xml:space="preserve">f </w:t>
      </w:r>
      <w:r w:rsidR="00257771">
        <w:t>`f'==24 {</w:t>
      </w:r>
    </w:p>
    <w:p w:rsidR="00257771" w:rsidRDefault="00074E64" w:rsidP="00257771">
      <w:r>
        <w:t xml:space="preserve">putexcel </w:t>
      </w:r>
      <w:r w:rsidR="00257771">
        <w:t>X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DF0A67" w:rsidP="00257771">
      <w:r>
        <w:t>i</w:t>
      </w:r>
      <w:r w:rsidR="00074E64">
        <w:t xml:space="preserve">f </w:t>
      </w:r>
      <w:r w:rsidR="00257771">
        <w:t>`f'==25 {</w:t>
      </w:r>
    </w:p>
    <w:p w:rsidR="00257771" w:rsidRPr="006E2F4C" w:rsidRDefault="00074E64" w:rsidP="00257771">
      <w:r>
        <w:t xml:space="preserve">putexcel </w:t>
      </w:r>
      <w:r w:rsidR="00257771" w:rsidRPr="006E2F4C">
        <w:t>Y`d'=(1)</w:t>
      </w:r>
    </w:p>
    <w:p w:rsidR="00257771" w:rsidRPr="006E2F4C" w:rsidRDefault="00E507A5" w:rsidP="00257771">
      <w:r w:rsidRPr="006E2F4C">
        <w:t xml:space="preserve"> </w:t>
      </w:r>
      <w:r w:rsidR="00074E64" w:rsidRPr="006E2F4C">
        <w:t>}</w:t>
      </w:r>
    </w:p>
    <w:p w:rsidR="00257771" w:rsidRPr="006E2F4C" w:rsidRDefault="00E507A5" w:rsidP="00257771">
      <w:r w:rsidRPr="006E2F4C">
        <w:lastRenderedPageBreak/>
        <w:t xml:space="preserve"> </w:t>
      </w:r>
      <w:r w:rsidR="00DF0A67">
        <w:t>i</w:t>
      </w:r>
      <w:r w:rsidR="00074E64" w:rsidRPr="006E2F4C">
        <w:t xml:space="preserve">f </w:t>
      </w:r>
      <w:r w:rsidR="00257771" w:rsidRPr="006E2F4C">
        <w:t>`f'==26 {</w:t>
      </w:r>
    </w:p>
    <w:p w:rsidR="00257771" w:rsidRDefault="00074E64" w:rsidP="00257771">
      <w:r w:rsidRPr="006E2F4C">
        <w:t xml:space="preserve">putexcel </w:t>
      </w:r>
      <w:r w:rsidR="00257771">
        <w:t>Z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DF0A67">
        <w:t>i</w:t>
      </w:r>
      <w:r w:rsidR="00074E64">
        <w:t xml:space="preserve">f </w:t>
      </w:r>
      <w:r w:rsidR="00257771">
        <w:t>`f'==27 {</w:t>
      </w:r>
    </w:p>
    <w:p w:rsidR="00257771" w:rsidRDefault="00074E64" w:rsidP="00257771">
      <w:r>
        <w:t xml:space="preserve">putexcel </w:t>
      </w:r>
      <w:r w:rsidR="00257771">
        <w:t>AA`d'=(1)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257771" w:rsidP="00257771"/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257771">
        <w:t>local f=`f'+1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E507A5" w:rsidP="00257771">
      <w:r>
        <w:t xml:space="preserve"> </w:t>
      </w:r>
      <w:r w:rsidR="00257771">
        <w:t>local d=`d'+1</w:t>
      </w:r>
    </w:p>
    <w:p w:rsidR="00257771" w:rsidRDefault="00E507A5" w:rsidP="00257771">
      <w:r>
        <w:t xml:space="preserve"> </w:t>
      </w:r>
      <w:r w:rsidR="00257771">
        <w:t>drop residuals</w:t>
      </w:r>
    </w:p>
    <w:p w:rsidR="00257771" w:rsidRDefault="00E507A5" w:rsidP="00257771">
      <w:r>
        <w:t xml:space="preserve"> </w:t>
      </w:r>
      <w:r w:rsidR="00074E64">
        <w:t>}</w:t>
      </w:r>
    </w:p>
    <w:p w:rsidR="00257771" w:rsidRDefault="00257771" w:rsidP="00257771">
      <w:r>
        <w:t>}</w:t>
      </w:r>
    </w:p>
    <w:p w:rsidR="00257771" w:rsidRDefault="00257771" w:rsidP="00257771">
      <w:r>
        <w:t>}</w:t>
      </w:r>
    </w:p>
    <w:p w:rsidR="00257771" w:rsidRDefault="00257771"/>
    <w:p w:rsidR="00955980" w:rsidRDefault="00955980"/>
    <w:p w:rsidR="00257771" w:rsidRDefault="00257771" w:rsidP="00257771">
      <w:pPr>
        <w:rPr>
          <w:b/>
        </w:rPr>
      </w:pPr>
      <w:r w:rsidRPr="002B61B5">
        <w:rPr>
          <w:b/>
          <w:highlight w:val="yellow"/>
        </w:rPr>
        <w:t>Third parametric evaluation of instruments</w:t>
      </w:r>
      <w:r w:rsidR="00955980">
        <w:rPr>
          <w:b/>
        </w:rPr>
        <w:t>. Substitute the variables with more frequency of being u</w:t>
      </w:r>
      <w:r w:rsidR="00B735A0">
        <w:rPr>
          <w:b/>
        </w:rPr>
        <w:t>n</w:t>
      </w:r>
      <w:r w:rsidR="00955980">
        <w:rPr>
          <w:b/>
        </w:rPr>
        <w:t>correlated with the error</w:t>
      </w:r>
      <w:r w:rsidR="00EC67BB">
        <w:rPr>
          <w:b/>
        </w:rPr>
        <w:t xml:space="preserve"> in the var1 (see below)</w:t>
      </w:r>
      <w:r w:rsidR="00955980">
        <w:rPr>
          <w:b/>
        </w:rPr>
        <w:t>.</w:t>
      </w:r>
      <w:r w:rsidR="00B735A0">
        <w:rPr>
          <w:b/>
        </w:rPr>
        <w:t xml:space="preserve"> The previous step generated an Excel file. Copy the variables from the tuples in the second condition as headings of the Excel file. Count t</w:t>
      </w:r>
      <w:r w:rsidR="0060689D">
        <w:rPr>
          <w:b/>
        </w:rPr>
        <w:t xml:space="preserve">he number of </w:t>
      </w:r>
      <w:r w:rsidR="00B735A0">
        <w:rPr>
          <w:b/>
        </w:rPr>
        <w:t>variable</w:t>
      </w:r>
      <w:r w:rsidR="00EF153C">
        <w:rPr>
          <w:b/>
        </w:rPr>
        <w:t>s</w:t>
      </w:r>
      <w:r w:rsidR="00B735A0">
        <w:rPr>
          <w:b/>
        </w:rPr>
        <w:t xml:space="preserve"> being identified as exogenous.</w:t>
      </w:r>
      <w:r w:rsidR="00EF153C">
        <w:rPr>
          <w:b/>
        </w:rPr>
        <w:t xml:space="preserve"> We selected the </w:t>
      </w:r>
      <w:r w:rsidR="000D049D">
        <w:rPr>
          <w:b/>
        </w:rPr>
        <w:t>nine</w:t>
      </w:r>
      <w:bookmarkStart w:id="1" w:name="_GoBack"/>
      <w:bookmarkEnd w:id="1"/>
      <w:r w:rsidR="00EF153C">
        <w:rPr>
          <w:b/>
        </w:rPr>
        <w:t xml:space="preserve"> variables adding more in the column sums.</w:t>
      </w:r>
    </w:p>
    <w:p w:rsidR="00257771" w:rsidRDefault="00257771" w:rsidP="00257771">
      <w:r>
        <w:t>putexcel set Third_Const</w:t>
      </w:r>
    </w:p>
    <w:p w:rsidR="00257771" w:rsidRDefault="00257771" w:rsidP="00257771">
      <w:r>
        <w:t>local d=1</w:t>
      </w:r>
    </w:p>
    <w:p w:rsidR="00257771" w:rsidRDefault="002B61B5" w:rsidP="00257771">
      <w:r>
        <w:t>local a1=0.7</w:t>
      </w:r>
    </w:p>
    <w:p w:rsidR="00257771" w:rsidRDefault="00257771" w:rsidP="00257771">
      <w:r>
        <w:t>local a2=1</w:t>
      </w:r>
    </w:p>
    <w:p w:rsidR="00257771" w:rsidRDefault="00257771" w:rsidP="00257771">
      <w:r>
        <w:t>quietly {</w:t>
      </w:r>
    </w:p>
    <w:p w:rsidR="00257771" w:rsidRDefault="00257771" w:rsidP="00257771">
      <w:r>
        <w:t xml:space="preserve">foreach var in </w:t>
      </w:r>
      <w:r w:rsidR="001951FA" w:rsidRPr="00AA2633">
        <w:t>Transmission RecoveryRate MortalityRate PandemicNumber PandemicGrowth M3 MobilityRate EmploymentRate LongInterestRate ShortInterestRate SharePrices HousePrices ProductionPrices Inflation PrivateSpending GovernmentSpending GDP Exports Imports Termsoftrade FD</w:t>
      </w:r>
      <w:r w:rsidR="001951FA">
        <w:t xml:space="preserve">I HealthExpenditure GoldPriceoz </w:t>
      </w:r>
      <w:r w:rsidR="001951FA" w:rsidRPr="00AA2633">
        <w:t>LifeExpectancy OilBrent</w:t>
      </w:r>
      <w:r w:rsidRPr="00B72681">
        <w:t xml:space="preserve"> </w:t>
      </w:r>
      <w:r>
        <w:t>{</w:t>
      </w:r>
    </w:p>
    <w:p w:rsidR="00257771" w:rsidRDefault="00257771" w:rsidP="00257771">
      <w:r>
        <w:t xml:space="preserve">foreach var1 in </w:t>
      </w:r>
      <w:r w:rsidR="00F26D4F">
        <w:rPr>
          <w:b/>
        </w:rPr>
        <w:t xml:space="preserve">EmploymentRate LongInterestRate SharePrices </w:t>
      </w:r>
      <w:r w:rsidR="00F26D4F" w:rsidRPr="00F26D4F">
        <w:rPr>
          <w:b/>
        </w:rPr>
        <w:t>GDP</w:t>
      </w:r>
      <w:r w:rsidR="00F26D4F">
        <w:rPr>
          <w:b/>
        </w:rPr>
        <w:t xml:space="preserve"> Imports </w:t>
      </w:r>
      <w:r w:rsidR="00F26D4F" w:rsidRPr="00F26D4F">
        <w:rPr>
          <w:b/>
        </w:rPr>
        <w:t>FDI</w:t>
      </w:r>
      <w:r w:rsidR="00F26D4F">
        <w:rPr>
          <w:b/>
        </w:rPr>
        <w:t xml:space="preserve"> </w:t>
      </w:r>
      <w:r w:rsidR="00F26D4F" w:rsidRPr="00F26D4F">
        <w:rPr>
          <w:b/>
        </w:rPr>
        <w:t>HealthExpenditure</w:t>
      </w:r>
      <w:r w:rsidR="00F26D4F">
        <w:rPr>
          <w:b/>
        </w:rPr>
        <w:t xml:space="preserve"> </w:t>
      </w:r>
      <w:r w:rsidR="00F26D4F" w:rsidRPr="00F26D4F">
        <w:rPr>
          <w:b/>
        </w:rPr>
        <w:t>RecoveryRate</w:t>
      </w:r>
      <w:r w:rsidR="00F26D4F">
        <w:rPr>
          <w:b/>
        </w:rPr>
        <w:t xml:space="preserve"> </w:t>
      </w:r>
      <w:r w:rsidR="00F26D4F" w:rsidRPr="00F26D4F">
        <w:rPr>
          <w:b/>
        </w:rPr>
        <w:t>PandemicGrowth</w:t>
      </w:r>
      <w:r w:rsidR="00F26D4F">
        <w:rPr>
          <w:b/>
        </w:rPr>
        <w:t xml:space="preserve"> </w:t>
      </w:r>
      <w:r>
        <w:t>{</w:t>
      </w:r>
    </w:p>
    <w:p w:rsidR="00257771" w:rsidRPr="001E21C3" w:rsidRDefault="00A3525A" w:rsidP="00257771">
      <w:r w:rsidRPr="001E21C3">
        <w:lastRenderedPageBreak/>
        <w:t xml:space="preserve">corr(`var' </w:t>
      </w:r>
      <w:r w:rsidR="00257771" w:rsidRPr="001E21C3">
        <w:t>`var1')</w:t>
      </w:r>
    </w:p>
    <w:p w:rsidR="00257771" w:rsidRDefault="00257771" w:rsidP="00257771">
      <w:r w:rsidRPr="001E21C3">
        <w:t xml:space="preserve">   </w:t>
      </w:r>
      <w:r>
        <w:t>if abs(r(rho))&gt;=`a1' {</w:t>
      </w:r>
    </w:p>
    <w:p w:rsidR="00257771" w:rsidRDefault="00257771" w:rsidP="00257771">
      <w:r>
        <w:t xml:space="preserve">   if abs(r(rho))&lt;</w:t>
      </w:r>
      <w:r w:rsidR="00F26D4F">
        <w:t>=</w:t>
      </w:r>
      <w:r>
        <w:t>`a2' {</w:t>
      </w:r>
    </w:p>
    <w:p w:rsidR="00257771" w:rsidRDefault="00257771" w:rsidP="00257771">
      <w:r>
        <w:t xml:space="preserve">   putexcel A`d'=("`var'")</w:t>
      </w:r>
    </w:p>
    <w:p w:rsidR="00257771" w:rsidRDefault="00257771" w:rsidP="00257771">
      <w:r>
        <w:t xml:space="preserve">   local d=`d'+1</w:t>
      </w:r>
    </w:p>
    <w:p w:rsidR="00257771" w:rsidRDefault="00257771" w:rsidP="00257771">
      <w:r>
        <w:t>}</w:t>
      </w:r>
    </w:p>
    <w:p w:rsidR="00257771" w:rsidRDefault="00257771" w:rsidP="00257771">
      <w:r>
        <w:t>}</w:t>
      </w:r>
    </w:p>
    <w:p w:rsidR="00257771" w:rsidRDefault="00257771" w:rsidP="00257771">
      <w:r>
        <w:t>}</w:t>
      </w:r>
    </w:p>
    <w:p w:rsidR="00257771" w:rsidRDefault="00257771" w:rsidP="00257771">
      <w:r>
        <w:t>}</w:t>
      </w:r>
    </w:p>
    <w:p w:rsidR="00257771" w:rsidRDefault="00257771">
      <w:r>
        <w:t>}</w:t>
      </w:r>
    </w:p>
    <w:p w:rsidR="00BC5007" w:rsidRDefault="00BC5007"/>
    <w:p w:rsidR="00BC5007" w:rsidRDefault="00BC5007"/>
    <w:p w:rsidR="00BC5007" w:rsidRDefault="00BC5007"/>
    <w:p w:rsidR="00BC5007" w:rsidRDefault="00BC5007"/>
    <w:p w:rsidR="00BC5007" w:rsidRDefault="00BC5007"/>
    <w:p w:rsidR="00BC5007" w:rsidRDefault="00BC5007"/>
    <w:p w:rsidR="00BC5007" w:rsidRDefault="00BC5007"/>
    <w:p w:rsidR="00BC5007" w:rsidRPr="00CF1D58" w:rsidRDefault="00CF1D58">
      <w:pPr>
        <w:rPr>
          <w:b/>
        </w:rPr>
      </w:pPr>
      <w:r w:rsidRPr="00CF1D58">
        <w:rPr>
          <w:b/>
          <w:highlight w:val="yellow"/>
        </w:rPr>
        <w:t>GMMs</w:t>
      </w:r>
      <w:r w:rsidR="005A6570">
        <w:rPr>
          <w:b/>
        </w:rPr>
        <w:t>: copy the predictors</w:t>
      </w:r>
      <w:r w:rsidR="00A9528E">
        <w:rPr>
          <w:b/>
        </w:rPr>
        <w:t xml:space="preserve"> </w:t>
      </w:r>
      <w:r w:rsidR="008A56B5">
        <w:rPr>
          <w:b/>
        </w:rPr>
        <w:t>(third condition)</w:t>
      </w:r>
      <w:r w:rsidR="005A6570">
        <w:rPr>
          <w:b/>
        </w:rPr>
        <w:t xml:space="preserve"> </w:t>
      </w:r>
      <w:r w:rsidR="008A56B5">
        <w:rPr>
          <w:b/>
        </w:rPr>
        <w:t xml:space="preserve">in the tuples and the </w:t>
      </w:r>
      <w:r w:rsidR="005A6570">
        <w:rPr>
          <w:b/>
        </w:rPr>
        <w:t xml:space="preserve">instruments (second condition) </w:t>
      </w:r>
      <w:r w:rsidR="008A56B5">
        <w:rPr>
          <w:b/>
        </w:rPr>
        <w:t>in</w:t>
      </w:r>
      <w:r w:rsidR="005A6570">
        <w:rPr>
          <w:b/>
        </w:rPr>
        <w:t xml:space="preserve"> the</w:t>
      </w:r>
      <w:r w:rsidR="008A56B5">
        <w:rPr>
          <w:b/>
        </w:rPr>
        <w:t xml:space="preserve"> GMM model</w:t>
      </w:r>
    </w:p>
    <w:p w:rsidR="00BC5007" w:rsidRDefault="00BC5007"/>
    <w:p w:rsidR="00CF1D58" w:rsidRDefault="00CF1D58" w:rsidP="00CF1D58"/>
    <w:p w:rsidR="00CF1D58" w:rsidRDefault="00CF1D58" w:rsidP="00CF1D58">
      <w:r>
        <w:t>tuples L.RecoveryRate L.PandemicGrowth L.EmploymentRate L.LongInterestRate L.ShortInterestRate L.ProductionPrices L.Inflation L.PrivateSpending L.GovernmentSpending L.GDP L.Exports L.Imports L.FDI L.HealthExp</w:t>
      </w:r>
      <w:r w:rsidR="00CB67F3">
        <w:t>enditure L.LifeExpectancy, min(1</w:t>
      </w:r>
      <w:r>
        <w:t>) max(9)</w:t>
      </w:r>
    </w:p>
    <w:p w:rsidR="00CF1D58" w:rsidRDefault="00CB67F3" w:rsidP="00CF1D58">
      <w:r>
        <w:t xml:space="preserve">putexcel set </w:t>
      </w:r>
      <w:r w:rsidR="00CF1D58">
        <w:t>Results_Const</w:t>
      </w:r>
    </w:p>
    <w:p w:rsidR="00CF1D58" w:rsidRDefault="00CF1D58" w:rsidP="00CF1D58">
      <w:r>
        <w:t xml:space="preserve">local a=0.0 </w:t>
      </w:r>
    </w:p>
    <w:p w:rsidR="00CF1D58" w:rsidRDefault="00CF1D58" w:rsidP="00CF1D58">
      <w:r>
        <w:t>local b=100</w:t>
      </w:r>
    </w:p>
    <w:p w:rsidR="00CF1D58" w:rsidRDefault="00CF1D58" w:rsidP="00CF1D58">
      <w:r>
        <w:t>local a1=1</w:t>
      </w:r>
    </w:p>
    <w:p w:rsidR="00CF1D58" w:rsidRDefault="00CF1D58" w:rsidP="00CF1D58">
      <w:r>
        <w:t xml:space="preserve">local a2=0.10 </w:t>
      </w:r>
    </w:p>
    <w:p w:rsidR="00CF1D58" w:rsidRDefault="00CF1D58" w:rsidP="00CF1D58">
      <w:r>
        <w:t>qui forval i = 1/`ntuples' {</w:t>
      </w:r>
    </w:p>
    <w:p w:rsidR="00CF1D58" w:rsidRDefault="00CF1D58" w:rsidP="00CF1D58">
      <w:r>
        <w:t>gmm(ConstructionIndustry -{xb:`tuple`i''}-{b0}), instruments( L.EmploymentRate L.LongInterestRate L.SharePrices L.GDP L.Imports L.FDI L.HealthExpenditure L.PandemicGrowth L.RecoveryRate) vce(robust) level(90)</w:t>
      </w:r>
    </w:p>
    <w:p w:rsidR="00CF1D58" w:rsidRDefault="00CF1D58" w:rsidP="00CF1D58">
      <w:r>
        <w:lastRenderedPageBreak/>
        <w:t>local iter=`iter' + 1</w:t>
      </w:r>
    </w:p>
    <w:p w:rsidR="00CF1D58" w:rsidRDefault="00CF1D58" w:rsidP="00CF1D58">
      <w:r>
        <w:t xml:space="preserve"> local gg=0</w:t>
      </w:r>
    </w:p>
    <w:p w:rsidR="00CF1D58" w:rsidRDefault="00CF1D58" w:rsidP="00CF1D58">
      <w:r>
        <w:t xml:space="preserve"> local ggg=0</w:t>
      </w:r>
    </w:p>
    <w:p w:rsidR="00CF1D58" w:rsidRDefault="00CF1D58" w:rsidP="00CF1D58">
      <w:r>
        <w:t xml:space="preserve"> matrix result=r(table)</w:t>
      </w:r>
    </w:p>
    <w:p w:rsidR="00CF1D58" w:rsidRDefault="00CF1D58" w:rsidP="00CF1D58">
      <w:r>
        <w:t xml:space="preserve"> local dim (`=colsof(result)')</w:t>
      </w:r>
    </w:p>
    <w:p w:rsidR="00CF1D58" w:rsidRDefault="00CF1D58" w:rsidP="00CF1D58">
      <w:r>
        <w:t xml:space="preserve"> local dimension=`dim'</w:t>
      </w:r>
    </w:p>
    <w:p w:rsidR="00CF1D58" w:rsidRDefault="00CF1D58" w:rsidP="00CF1D58">
      <w:r>
        <w:t xml:space="preserve"> quietly forval j=1/`dimension' {</w:t>
      </w:r>
    </w:p>
    <w:p w:rsidR="00CF1D58" w:rsidRDefault="00CF1D58" w:rsidP="00CF1D58">
      <w:r>
        <w:t xml:space="preserve"> local h=result[4,`j']</w:t>
      </w:r>
    </w:p>
    <w:p w:rsidR="00CF1D58" w:rsidRDefault="00CF1D58" w:rsidP="00CF1D58">
      <w:r>
        <w:t xml:space="preserve"> local hh=result[1,`j']</w:t>
      </w:r>
    </w:p>
    <w:p w:rsidR="00CF1D58" w:rsidRDefault="00CF1D58" w:rsidP="00CF1D58">
      <w:r>
        <w:t xml:space="preserve"> if `h'&lt;=`a2' { </w:t>
      </w:r>
    </w:p>
    <w:p w:rsidR="00CF1D58" w:rsidRDefault="00CF1D58" w:rsidP="00CF1D58">
      <w:r>
        <w:t xml:space="preserve"> if abs(`hh')&lt;=`b' {</w:t>
      </w:r>
    </w:p>
    <w:p w:rsidR="00CF1D58" w:rsidRDefault="00CF1D58" w:rsidP="00CF1D58">
      <w:r>
        <w:t xml:space="preserve">  local gg=`gg'+1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if `gg'==`dimension' {</w:t>
      </w:r>
    </w:p>
    <w:p w:rsidR="00CF1D58" w:rsidRDefault="00CF1D58" w:rsidP="00CF1D58">
      <w:r>
        <w:t xml:space="preserve"> </w:t>
      </w:r>
      <w:r>
        <w:tab/>
      </w:r>
    </w:p>
    <w:p w:rsidR="00CF1D58" w:rsidRDefault="00CF1D58" w:rsidP="00CF1D58">
      <w:r>
        <w:tab/>
      </w:r>
    </w:p>
    <w:p w:rsidR="00CF1D58" w:rsidRDefault="00CF1D58" w:rsidP="00CF1D58">
      <w:r>
        <w:tab/>
      </w:r>
    </w:p>
    <w:p w:rsidR="00CF1D58" w:rsidRDefault="00CF1D58" w:rsidP="00CF1D58">
      <w:r>
        <w:t xml:space="preserve">predict double r if e(sample), residuals </w:t>
      </w:r>
    </w:p>
    <w:p w:rsidR="00CF1D58" w:rsidRPr="00154871" w:rsidRDefault="00CF1D58" w:rsidP="00CF1D58">
      <w:pPr>
        <w:rPr>
          <w:lang w:val="es-MX"/>
        </w:rPr>
      </w:pPr>
      <w:r w:rsidRPr="00154871">
        <w:rPr>
          <w:lang w:val="es-MX"/>
        </w:rPr>
        <w:t xml:space="preserve">matrix W = e(W) </w:t>
      </w:r>
    </w:p>
    <w:p w:rsidR="00CF1D58" w:rsidRPr="00154871" w:rsidRDefault="00CF1D58" w:rsidP="00CF1D58">
      <w:pPr>
        <w:rPr>
          <w:lang w:val="es-MX"/>
        </w:rPr>
      </w:pPr>
      <w:r w:rsidRPr="00154871">
        <w:rPr>
          <w:lang w:val="es-MX"/>
        </w:rPr>
        <w:t>local l=1</w:t>
      </w:r>
    </w:p>
    <w:p w:rsidR="00CF1D58" w:rsidRDefault="00CF1D58" w:rsidP="00CF1D58">
      <w:r>
        <w:t>foreach var of varlist L.EmploymentRate L.LongInterestRate L.SharePrices L.GDP L.Imports L.FDI L.HealthExpenditure L.PandemicGrowth L.RecoveryRate {</w:t>
      </w:r>
    </w:p>
    <w:p w:rsidR="00CF1D58" w:rsidRDefault="00CF1D58" w:rsidP="00CF1D58">
      <w:r>
        <w:t>generate double r`l' = r*`var'*sqrt(W[`l', `l'])</w:t>
      </w:r>
    </w:p>
    <w:p w:rsidR="00CF1D58" w:rsidRDefault="00CF1D58" w:rsidP="00CF1D58">
      <w:r>
        <w:t>local `++l'</w:t>
      </w:r>
    </w:p>
    <w:p w:rsidR="00CF1D58" w:rsidRDefault="00CF1D58" w:rsidP="00CF1D58">
      <w:r>
        <w:t>}</w:t>
      </w:r>
    </w:p>
    <w:p w:rsidR="00CF1D58" w:rsidRDefault="00CF1D58" w:rsidP="00CF1D58"/>
    <w:p w:rsidR="00CF1D58" w:rsidRDefault="00CF1D58" w:rsidP="00CF1D58"/>
    <w:p w:rsidR="00CF1D58" w:rsidRDefault="00CF1D58" w:rsidP="00CF1D58">
      <w:r>
        <w:t xml:space="preserve"> quietly forval m=1/9 {</w:t>
      </w:r>
    </w:p>
    <w:p w:rsidR="00CF1D58" w:rsidRDefault="00CF1D58" w:rsidP="00CF1D58">
      <w:r>
        <w:t xml:space="preserve"> gen h`m'=(r`m'/r)</w:t>
      </w:r>
    </w:p>
    <w:p w:rsidR="00CF1D58" w:rsidRDefault="00CF1D58" w:rsidP="00CF1D58">
      <w:r>
        <w:lastRenderedPageBreak/>
        <w:t xml:space="preserve"> egen avg_quan`m' = mean(h`m')</w:t>
      </w:r>
    </w:p>
    <w:p w:rsidR="00CF1D58" w:rsidRDefault="00CB67F3" w:rsidP="00CF1D58">
      <w:r>
        <w:t xml:space="preserve"> if avg_quan`m'&gt;=4</w:t>
      </w:r>
      <w:r w:rsidR="00CF1D58">
        <w:t xml:space="preserve">5 { </w:t>
      </w:r>
    </w:p>
    <w:p w:rsidR="00CF1D58" w:rsidRDefault="00CF1D58" w:rsidP="00CF1D58">
      <w:r>
        <w:t xml:space="preserve">  local ggg=`ggg'+1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drop r r1 r2 r3 r4 r5 r6 r7 r8 r9 h1 h2 h3 h4 h5 h6 h7 h8 h9 avg_quan1 avg_quan2 avg_quan3 avg_quan4 avg_quan5 avg_quan6 avg_quan7 avg_quan8 avg_quan9</w:t>
      </w:r>
    </w:p>
    <w:p w:rsidR="00CF1D58" w:rsidRDefault="00CF1D58" w:rsidP="00CF1D58">
      <w:r>
        <w:t xml:space="preserve">  if `ggg'==0 {</w:t>
      </w:r>
    </w:p>
    <w:p w:rsidR="00CF1D58" w:rsidRDefault="00CF1D58" w:rsidP="00CF1D58">
      <w:r>
        <w:tab/>
      </w:r>
    </w:p>
    <w:p w:rsidR="00CF1D58" w:rsidRDefault="00CB67F3" w:rsidP="00CF1D58">
      <w:r>
        <w:t xml:space="preserve"> estimates save </w:t>
      </w:r>
      <w:r w:rsidR="00CF1D58">
        <w:t>Const_ExplanatoryVars`i'</w:t>
      </w:r>
    </w:p>
    <w:p w:rsidR="00CF1D58" w:rsidRDefault="00CF1D58" w:rsidP="00CF1D58">
      <w:r>
        <w:t xml:space="preserve"> putexcel A`a1'=("`tuple`i''")</w:t>
      </w:r>
    </w:p>
    <w:p w:rsidR="00CF1D58" w:rsidRDefault="00CF1D58" w:rsidP="00CF1D58">
      <w:r>
        <w:t xml:space="preserve"> local dimm=`dimension'-1</w:t>
      </w:r>
    </w:p>
    <w:p w:rsidR="00CF1D58" w:rsidRDefault="00CF1D58" w:rsidP="00CF1D58">
      <w:r>
        <w:t xml:space="preserve"> forval k=1/`dimm' {</w:t>
      </w:r>
    </w:p>
    <w:p w:rsidR="00CF1D58" w:rsidRDefault="00CF1D58" w:rsidP="00CF1D58">
      <w:r>
        <w:t xml:space="preserve"> local n=result[1,`k']</w:t>
      </w:r>
    </w:p>
    <w:p w:rsidR="00CF1D58" w:rsidRDefault="00CF1D58" w:rsidP="00CF1D58">
      <w:r>
        <w:t xml:space="preserve"> if `k'==1 {</w:t>
      </w:r>
    </w:p>
    <w:p w:rsidR="00CF1D58" w:rsidRDefault="00CF1D58" w:rsidP="00CF1D58">
      <w:r>
        <w:t xml:space="preserve"> putexcel B`a1'=(`n')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if `k'==2 {</w:t>
      </w:r>
    </w:p>
    <w:p w:rsidR="00CF1D58" w:rsidRDefault="00CF1D58" w:rsidP="00CF1D58">
      <w:r>
        <w:t xml:space="preserve"> putexcel C`a1'=(`n')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if `k'==3 {</w:t>
      </w:r>
    </w:p>
    <w:p w:rsidR="00CF1D58" w:rsidRDefault="00CF1D58" w:rsidP="00CF1D58">
      <w:r>
        <w:t xml:space="preserve"> putexcel D`a1'=(`n')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if `k'==4 {</w:t>
      </w:r>
    </w:p>
    <w:p w:rsidR="00CF1D58" w:rsidRDefault="00CF1D58" w:rsidP="00CF1D58">
      <w:r>
        <w:t xml:space="preserve"> putexcel E`a1'=(`n')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if `k'==5 {</w:t>
      </w:r>
    </w:p>
    <w:p w:rsidR="00CF1D58" w:rsidRDefault="00CF1D58" w:rsidP="00CF1D58">
      <w:r>
        <w:t xml:space="preserve"> putexcel F`a1'=(`n')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if `k'==6 {</w:t>
      </w:r>
    </w:p>
    <w:p w:rsidR="00CF1D58" w:rsidRDefault="00CF1D58" w:rsidP="00CF1D58">
      <w:r>
        <w:t xml:space="preserve"> putexcel G`a1'=(`n')</w:t>
      </w:r>
    </w:p>
    <w:p w:rsidR="00CF1D58" w:rsidRDefault="00CF1D58" w:rsidP="00CF1D58">
      <w:r>
        <w:lastRenderedPageBreak/>
        <w:t xml:space="preserve"> }</w:t>
      </w:r>
    </w:p>
    <w:p w:rsidR="00CF1D58" w:rsidRDefault="00CF1D58" w:rsidP="00CF1D58">
      <w:r>
        <w:t xml:space="preserve"> if `k'==7 {</w:t>
      </w:r>
    </w:p>
    <w:p w:rsidR="00CF1D58" w:rsidRDefault="00CF1D58" w:rsidP="00CF1D58">
      <w:r>
        <w:t xml:space="preserve"> putexcel H`a1'=(`n')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if `k'==8 {</w:t>
      </w:r>
    </w:p>
    <w:p w:rsidR="00CF1D58" w:rsidRDefault="00CF1D58" w:rsidP="00CF1D58">
      <w:r>
        <w:t xml:space="preserve"> putexcel I`a1'=(`n')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if `k'==9 {</w:t>
      </w:r>
    </w:p>
    <w:p w:rsidR="00CF1D58" w:rsidRDefault="00CF1D58" w:rsidP="00CF1D58">
      <w:r>
        <w:t xml:space="preserve"> putexcel J`a1'=(`n')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}</w:t>
      </w:r>
    </w:p>
    <w:p w:rsidR="00CF1D58" w:rsidRDefault="00CF1D58" w:rsidP="00CF1D58">
      <w:r>
        <w:t xml:space="preserve">  estat overid</w:t>
      </w:r>
    </w:p>
    <w:p w:rsidR="00CF1D58" w:rsidRDefault="00CF1D58" w:rsidP="00CF1D58">
      <w:r>
        <w:t xml:space="preserve">  putexcel K`a1'=(`r(J_p)')</w:t>
      </w:r>
    </w:p>
    <w:p w:rsidR="00CF1D58" w:rsidRDefault="00CF1D58" w:rsidP="00CF1D58">
      <w:r>
        <w:t xml:space="preserve">  local a1=`a1'+1</w:t>
      </w:r>
    </w:p>
    <w:p w:rsidR="00CF1D58" w:rsidRDefault="00CF1D58" w:rsidP="00CF1D58">
      <w:r>
        <w:t>}</w:t>
      </w:r>
    </w:p>
    <w:p w:rsidR="00CF1D58" w:rsidRDefault="00CF1D58" w:rsidP="00CF1D58"/>
    <w:p w:rsidR="00CF1D58" w:rsidRDefault="00CF1D58" w:rsidP="00CF1D58">
      <w:r>
        <w:t xml:space="preserve"> }</w:t>
      </w:r>
    </w:p>
    <w:p w:rsidR="00CF1D58" w:rsidRDefault="00CF1D58" w:rsidP="00CF1D58">
      <w:r>
        <w:t>}</w:t>
      </w:r>
    </w:p>
    <w:p w:rsidR="00BC5007" w:rsidRDefault="00BC5007" w:rsidP="00CF1D58"/>
    <w:sectPr w:rsidR="00BC50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IwNjK3MDY0NzUzMDBX0lEKTi0uzszPAykwNKsFAHtqPb0tAAAA"/>
  </w:docVars>
  <w:rsids>
    <w:rsidRoot w:val="00257771"/>
    <w:rsid w:val="00074E64"/>
    <w:rsid w:val="00080797"/>
    <w:rsid w:val="00092FCB"/>
    <w:rsid w:val="000D049D"/>
    <w:rsid w:val="000F14AF"/>
    <w:rsid w:val="00154871"/>
    <w:rsid w:val="001951FA"/>
    <w:rsid w:val="001E21C3"/>
    <w:rsid w:val="00232774"/>
    <w:rsid w:val="0023665E"/>
    <w:rsid w:val="002565D1"/>
    <w:rsid w:val="00257771"/>
    <w:rsid w:val="0026746C"/>
    <w:rsid w:val="002B61B5"/>
    <w:rsid w:val="003941AE"/>
    <w:rsid w:val="0039794A"/>
    <w:rsid w:val="0049432F"/>
    <w:rsid w:val="0054181C"/>
    <w:rsid w:val="005A6570"/>
    <w:rsid w:val="00605709"/>
    <w:rsid w:val="0060689D"/>
    <w:rsid w:val="006B4A87"/>
    <w:rsid w:val="006E2F4C"/>
    <w:rsid w:val="00770A45"/>
    <w:rsid w:val="0079139E"/>
    <w:rsid w:val="008A56B5"/>
    <w:rsid w:val="008F4231"/>
    <w:rsid w:val="00915C1B"/>
    <w:rsid w:val="00936BB8"/>
    <w:rsid w:val="00955980"/>
    <w:rsid w:val="00A15226"/>
    <w:rsid w:val="00A3525A"/>
    <w:rsid w:val="00A37EFF"/>
    <w:rsid w:val="00A9528E"/>
    <w:rsid w:val="00AC348A"/>
    <w:rsid w:val="00AE1BD7"/>
    <w:rsid w:val="00B20E09"/>
    <w:rsid w:val="00B735A0"/>
    <w:rsid w:val="00BA3C9C"/>
    <w:rsid w:val="00BC5007"/>
    <w:rsid w:val="00C06852"/>
    <w:rsid w:val="00C37B5D"/>
    <w:rsid w:val="00C77C8E"/>
    <w:rsid w:val="00CB67F3"/>
    <w:rsid w:val="00CF1D58"/>
    <w:rsid w:val="00D14572"/>
    <w:rsid w:val="00D60AA8"/>
    <w:rsid w:val="00DA3106"/>
    <w:rsid w:val="00DF0A67"/>
    <w:rsid w:val="00E507A5"/>
    <w:rsid w:val="00E60C6B"/>
    <w:rsid w:val="00EC67BB"/>
    <w:rsid w:val="00EF153C"/>
    <w:rsid w:val="00F039B8"/>
    <w:rsid w:val="00F26D4F"/>
    <w:rsid w:val="00F34BBC"/>
    <w:rsid w:val="00F6156C"/>
    <w:rsid w:val="00FC2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6A318"/>
  <w15:chartTrackingRefBased/>
  <w15:docId w15:val="{3A746910-CF95-4E7F-AFAC-9D4D471D7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77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67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2</TotalTime>
  <Pages>9</Pages>
  <Words>902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6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Guadarrama Vilchis</dc:creator>
  <cp:keywords/>
  <dc:description/>
  <cp:lastModifiedBy>Victor Guadarrama Vilchis</cp:lastModifiedBy>
  <cp:revision>62</cp:revision>
  <dcterms:created xsi:type="dcterms:W3CDTF">2024-06-14T09:59:00Z</dcterms:created>
  <dcterms:modified xsi:type="dcterms:W3CDTF">2024-08-13T20:01:00Z</dcterms:modified>
</cp:coreProperties>
</file>